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5C608" w14:textId="77777777" w:rsidR="00DB4731" w:rsidRPr="00175C50" w:rsidRDefault="00F619E7" w:rsidP="00175C50">
      <w:pPr>
        <w:pStyle w:val="Heading1"/>
      </w:pPr>
      <w:r>
        <w:t xml:space="preserve">Excellence in Action </w:t>
      </w:r>
    </w:p>
    <w:p w14:paraId="469ACB51" w14:textId="77777777" w:rsidR="00175C50" w:rsidRDefault="00F619E7" w:rsidP="00175C50">
      <w:pPr>
        <w:pStyle w:val="Heading2"/>
      </w:pPr>
      <w:r>
        <w:t>Nomination Form</w:t>
      </w:r>
    </w:p>
    <w:p w14:paraId="3B76B4EC" w14:textId="77777777" w:rsidR="00511D3E" w:rsidRDefault="00BD5BD9" w:rsidP="00BD5BD9">
      <w:pPr>
        <w:jc w:val="center"/>
      </w:pPr>
      <w:r w:rsidRPr="003955D8">
        <w:rPr>
          <w:rFonts w:asciiTheme="minorHAnsi" w:hAnsiTheme="minorHAnsi"/>
          <w:i/>
          <w:noProof/>
          <w:lang w:val="en-US"/>
        </w:rPr>
        <w:drawing>
          <wp:inline distT="0" distB="0" distL="0" distR="0" wp14:anchorId="0BBE2647" wp14:editId="18CF3741">
            <wp:extent cx="2886501" cy="336692"/>
            <wp:effectExtent l="0" t="0" r="0" b="6350"/>
            <wp:docPr id="6" name="Picture 6" descr="C:\Users\jgleva\AppData\Local\Temp\XPgrpwise\DragDropSources\58989DA1HorizonsStaffPO1001786D74130E831\Excellence in action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gleva\AppData\Local\Temp\XPgrpwise\DragDropSources\58989DA1HorizonsStaffPO1001786D74130E831\Excellence in action logo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9754" cy="342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79B0C" w14:textId="77777777" w:rsidR="00BD5BD9" w:rsidRDefault="00BD5BD9" w:rsidP="00C840F3">
      <w:pPr>
        <w:pStyle w:val="NoSpacing"/>
        <w:jc w:val="center"/>
        <w:rPr>
          <w:rFonts w:asciiTheme="minorHAnsi" w:hAnsiTheme="minorHAnsi"/>
          <w:sz w:val="20"/>
          <w:szCs w:val="20"/>
        </w:rPr>
      </w:pPr>
      <w:r w:rsidRPr="00C840F3">
        <w:rPr>
          <w:rFonts w:asciiTheme="minorHAnsi" w:hAnsiTheme="minorHAnsi"/>
          <w:sz w:val="20"/>
          <w:szCs w:val="20"/>
        </w:rPr>
        <w:t>The ministry of Christian Horizons has been strengthened by the dedication of others who share the V</w:t>
      </w:r>
      <w:r w:rsidR="00BD2AB8" w:rsidRPr="00C840F3">
        <w:rPr>
          <w:rFonts w:asciiTheme="minorHAnsi" w:hAnsiTheme="minorHAnsi"/>
          <w:sz w:val="20"/>
          <w:szCs w:val="20"/>
        </w:rPr>
        <w:t>ision of Christian Horizons -</w:t>
      </w:r>
      <w:r w:rsidRPr="00C840F3">
        <w:rPr>
          <w:rFonts w:asciiTheme="minorHAnsi" w:hAnsiTheme="minorHAnsi"/>
          <w:sz w:val="20"/>
          <w:szCs w:val="20"/>
        </w:rPr>
        <w:t xml:space="preserve"> </w:t>
      </w:r>
      <w:r w:rsidR="00ED6AC2">
        <w:rPr>
          <w:rFonts w:asciiTheme="minorHAnsi" w:hAnsiTheme="minorHAnsi"/>
          <w:i/>
          <w:sz w:val="20"/>
          <w:szCs w:val="20"/>
        </w:rPr>
        <w:t>People who experience disabilities belong to communities in which their God-given gifts are valued and respected.</w:t>
      </w:r>
    </w:p>
    <w:p w14:paraId="42D408FB" w14:textId="77777777" w:rsidR="00C840F3" w:rsidRPr="00C840F3" w:rsidRDefault="00C840F3" w:rsidP="00C840F3">
      <w:pPr>
        <w:pStyle w:val="NoSpacing"/>
        <w:jc w:val="center"/>
        <w:rPr>
          <w:rFonts w:asciiTheme="minorHAnsi" w:hAnsiTheme="minorHAnsi"/>
          <w:sz w:val="16"/>
          <w:szCs w:val="16"/>
        </w:rPr>
      </w:pPr>
    </w:p>
    <w:p w14:paraId="5B69550E" w14:textId="77777777" w:rsidR="00BD5BD9" w:rsidRPr="00BD5BD9" w:rsidRDefault="00BD5BD9" w:rsidP="00BD5BD9">
      <w:pPr>
        <w:jc w:val="center"/>
        <w:rPr>
          <w:rFonts w:asciiTheme="minorHAnsi" w:hAnsiTheme="minorHAnsi"/>
          <w:sz w:val="20"/>
          <w:szCs w:val="20"/>
        </w:rPr>
      </w:pPr>
      <w:r w:rsidRPr="00BD5BD9">
        <w:rPr>
          <w:rFonts w:asciiTheme="minorHAnsi" w:hAnsiTheme="minorHAnsi"/>
          <w:sz w:val="20"/>
          <w:szCs w:val="20"/>
        </w:rPr>
        <w:t>Recognition is an impor</w:t>
      </w:r>
      <w:r>
        <w:rPr>
          <w:rFonts w:asciiTheme="minorHAnsi" w:hAnsiTheme="minorHAnsi"/>
          <w:sz w:val="20"/>
          <w:szCs w:val="20"/>
        </w:rPr>
        <w:t>tant expression of gratitude to</w:t>
      </w:r>
      <w:r w:rsidRPr="00BD5BD9">
        <w:rPr>
          <w:rFonts w:asciiTheme="minorHAnsi" w:hAnsiTheme="minorHAnsi"/>
          <w:sz w:val="20"/>
          <w:szCs w:val="20"/>
        </w:rPr>
        <w:t xml:space="preserve"> honour people </w:t>
      </w:r>
      <w:r>
        <w:rPr>
          <w:rFonts w:asciiTheme="minorHAnsi" w:hAnsiTheme="minorHAnsi"/>
          <w:sz w:val="20"/>
          <w:szCs w:val="20"/>
        </w:rPr>
        <w:t xml:space="preserve">connected to Christian Horizons </w:t>
      </w:r>
      <w:r w:rsidRPr="00BD5BD9">
        <w:rPr>
          <w:rFonts w:asciiTheme="minorHAnsi" w:hAnsiTheme="minorHAnsi"/>
          <w:sz w:val="20"/>
          <w:szCs w:val="20"/>
        </w:rPr>
        <w:t xml:space="preserve">who have made an excellent contribution </w:t>
      </w:r>
      <w:r>
        <w:rPr>
          <w:rFonts w:asciiTheme="minorHAnsi" w:hAnsiTheme="minorHAnsi"/>
          <w:sz w:val="20"/>
          <w:szCs w:val="20"/>
        </w:rPr>
        <w:t>or furthered the Vision of our organization</w:t>
      </w:r>
      <w:r w:rsidRPr="00BD5BD9">
        <w:rPr>
          <w:rFonts w:asciiTheme="minorHAnsi" w:hAnsiTheme="minorHAnsi"/>
          <w:sz w:val="20"/>
          <w:szCs w:val="20"/>
        </w:rPr>
        <w:t>.</w:t>
      </w:r>
      <w:r>
        <w:rPr>
          <w:rFonts w:asciiTheme="minorHAnsi" w:hAnsiTheme="minorHAnsi"/>
          <w:sz w:val="20"/>
          <w:szCs w:val="20"/>
        </w:rPr>
        <w:t xml:space="preserve"> </w:t>
      </w:r>
      <w:r w:rsidRPr="00BD5BD9">
        <w:rPr>
          <w:rFonts w:asciiTheme="minorHAnsi" w:hAnsiTheme="minorHAnsi"/>
          <w:sz w:val="20"/>
          <w:szCs w:val="20"/>
        </w:rPr>
        <w:t>People receiving services, employees, community members, family members, advocates, and friends are invited to nominate someone who has demonstrated Excellence in Action</w:t>
      </w:r>
      <w:r>
        <w:rPr>
          <w:rFonts w:asciiTheme="minorHAnsi" w:hAnsiTheme="minorHAnsi"/>
          <w:sz w:val="20"/>
          <w:szCs w:val="20"/>
        </w:rPr>
        <w:t xml:space="preserve">. </w:t>
      </w:r>
    </w:p>
    <w:tbl>
      <w:tblPr>
        <w:tblStyle w:val="TableGrid"/>
        <w:tblW w:w="10914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3425"/>
        <w:gridCol w:w="1953"/>
        <w:gridCol w:w="3447"/>
        <w:gridCol w:w="181"/>
      </w:tblGrid>
      <w:tr w:rsidR="00C840F3" w:rsidRPr="00493AB5" w14:paraId="1F9C9321" w14:textId="77777777" w:rsidTr="00406421">
        <w:trPr>
          <w:trHeight w:val="294"/>
        </w:trPr>
        <w:tc>
          <w:tcPr>
            <w:tcW w:w="10914" w:type="dxa"/>
            <w:gridSpan w:val="5"/>
            <w:shd w:val="clear" w:color="auto" w:fill="D9D9D9" w:themeFill="background1" w:themeFillShade="D9"/>
            <w:vAlign w:val="center"/>
          </w:tcPr>
          <w:p w14:paraId="72F0EC0D" w14:textId="77777777" w:rsidR="00C840F3" w:rsidRPr="00493AB5" w:rsidRDefault="00C840F3" w:rsidP="00012956">
            <w:pPr>
              <w:spacing w:before="60" w:after="6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ominator Information:</w:t>
            </w:r>
          </w:p>
        </w:tc>
      </w:tr>
      <w:tr w:rsidR="00516E93" w:rsidRPr="00FF13B6" w14:paraId="57C2FC20" w14:textId="77777777" w:rsidTr="00096A24">
        <w:tblPrEx>
          <w:tblBorders>
            <w:top w:val="none" w:sz="0" w:space="0" w:color="auto"/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81" w:type="dxa"/>
          <w:trHeight w:val="359"/>
        </w:trPr>
        <w:tc>
          <w:tcPr>
            <w:tcW w:w="1908" w:type="dxa"/>
            <w:vAlign w:val="bottom"/>
          </w:tcPr>
          <w:p w14:paraId="54C51BC0" w14:textId="77777777" w:rsidR="00516E93" w:rsidRPr="00FF13B6" w:rsidRDefault="00516E93" w:rsidP="00650644">
            <w:pPr>
              <w:rPr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Your Name:</w:t>
            </w:r>
          </w:p>
        </w:tc>
        <w:tc>
          <w:tcPr>
            <w:tcW w:w="3425" w:type="dxa"/>
            <w:tcBorders>
              <w:bottom w:val="single" w:sz="4" w:space="0" w:color="auto"/>
            </w:tcBorders>
            <w:vAlign w:val="bottom"/>
          </w:tcPr>
          <w:p w14:paraId="28C66886" w14:textId="02E9CBE0" w:rsidR="00516E93" w:rsidRPr="00FF13B6" w:rsidRDefault="00576E95" w:rsidP="00650644">
            <w:pPr>
              <w:rPr>
                <w:szCs w:val="20"/>
              </w:rPr>
            </w:pPr>
            <w:r w:rsidRPr="00041B01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41B01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041B01">
              <w:rPr>
                <w:rFonts w:asciiTheme="minorHAnsi" w:hAnsiTheme="minorHAnsi"/>
                <w:sz w:val="20"/>
                <w:szCs w:val="20"/>
              </w:rPr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  <w:tc>
          <w:tcPr>
            <w:tcW w:w="1953" w:type="dxa"/>
            <w:vAlign w:val="bottom"/>
          </w:tcPr>
          <w:p w14:paraId="5EA49300" w14:textId="77777777" w:rsidR="00516E93" w:rsidRPr="00FF13B6" w:rsidRDefault="00516E93" w:rsidP="00650644">
            <w:pPr>
              <w:rPr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Date:</w:t>
            </w:r>
          </w:p>
        </w:tc>
        <w:tc>
          <w:tcPr>
            <w:tcW w:w="3447" w:type="dxa"/>
            <w:tcBorders>
              <w:bottom w:val="single" w:sz="4" w:space="0" w:color="auto"/>
            </w:tcBorders>
            <w:vAlign w:val="bottom"/>
          </w:tcPr>
          <w:p w14:paraId="6AA85B49" w14:textId="32CB3E4B" w:rsidR="00516E93" w:rsidRPr="00FF13B6" w:rsidRDefault="00576E95" w:rsidP="00650644">
            <w:pPr>
              <w:rPr>
                <w:szCs w:val="20"/>
              </w:rPr>
            </w:pPr>
            <w:r w:rsidRPr="00041B01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41B01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041B01">
              <w:rPr>
                <w:rFonts w:asciiTheme="minorHAnsi" w:hAnsiTheme="minorHAnsi"/>
                <w:sz w:val="20"/>
                <w:szCs w:val="20"/>
              </w:rPr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r w:rsidR="00DD7E4A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</w:tc>
      </w:tr>
      <w:tr w:rsidR="00516E93" w:rsidRPr="00FF13B6" w14:paraId="74894D86" w14:textId="77777777" w:rsidTr="00096A24">
        <w:tblPrEx>
          <w:tblBorders>
            <w:top w:val="none" w:sz="0" w:space="0" w:color="auto"/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81" w:type="dxa"/>
          <w:trHeight w:val="359"/>
        </w:trPr>
        <w:tc>
          <w:tcPr>
            <w:tcW w:w="1908" w:type="dxa"/>
            <w:vAlign w:val="bottom"/>
          </w:tcPr>
          <w:p w14:paraId="6E4F3416" w14:textId="77777777" w:rsidR="00516E93" w:rsidRPr="00516E93" w:rsidRDefault="00516E93" w:rsidP="00650644">
            <w:pPr>
              <w:rPr>
                <w:rFonts w:asciiTheme="minorHAnsi" w:hAnsi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Phone Number</w:t>
            </w:r>
            <w:r w:rsidRPr="00516E93">
              <w:rPr>
                <w:rFonts w:asciiTheme="minorHAnsi" w:hAnsiTheme="minorHAnsi"/>
                <w:sz w:val="20"/>
                <w:szCs w:val="20"/>
                <w:lang w:val="en-US"/>
              </w:rPr>
              <w:t>:</w:t>
            </w:r>
          </w:p>
        </w:tc>
        <w:tc>
          <w:tcPr>
            <w:tcW w:w="342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8E0F60" w14:textId="5E3F0366" w:rsidR="00516E93" w:rsidRPr="00FF13B6" w:rsidRDefault="00576E95" w:rsidP="00650644">
            <w:pPr>
              <w:rPr>
                <w:szCs w:val="20"/>
              </w:rPr>
            </w:pPr>
            <w:r w:rsidRPr="00041B01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41B01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041B01">
              <w:rPr>
                <w:rFonts w:asciiTheme="minorHAnsi" w:hAnsiTheme="minorHAnsi"/>
                <w:sz w:val="20"/>
                <w:szCs w:val="20"/>
              </w:rPr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  <w:tc>
          <w:tcPr>
            <w:tcW w:w="1953" w:type="dxa"/>
            <w:vAlign w:val="bottom"/>
          </w:tcPr>
          <w:p w14:paraId="37F0B88E" w14:textId="77777777" w:rsidR="00516E93" w:rsidRPr="00516E93" w:rsidRDefault="00516E93" w:rsidP="00650644">
            <w:pPr>
              <w:rPr>
                <w:rFonts w:asciiTheme="minorHAnsi" w:hAnsiTheme="minorHAnsi"/>
                <w:sz w:val="20"/>
                <w:szCs w:val="20"/>
                <w:lang w:val="en-US"/>
              </w:rPr>
            </w:pPr>
          </w:p>
        </w:tc>
        <w:tc>
          <w:tcPr>
            <w:tcW w:w="3447" w:type="dxa"/>
            <w:tcBorders>
              <w:top w:val="single" w:sz="4" w:space="0" w:color="auto"/>
            </w:tcBorders>
            <w:vAlign w:val="bottom"/>
          </w:tcPr>
          <w:p w14:paraId="28E501F8" w14:textId="77777777" w:rsidR="00516E93" w:rsidRPr="00516E93" w:rsidRDefault="00516E93" w:rsidP="00650644">
            <w:pPr>
              <w:rPr>
                <w:rFonts w:asciiTheme="minorHAnsi" w:hAnsiTheme="minorHAnsi"/>
                <w:sz w:val="20"/>
                <w:szCs w:val="20"/>
                <w:lang w:val="en-US"/>
              </w:rPr>
            </w:pPr>
          </w:p>
        </w:tc>
      </w:tr>
      <w:tr w:rsidR="00C840F3" w:rsidRPr="00493AB5" w14:paraId="2E55F9EC" w14:textId="77777777" w:rsidTr="00096A24">
        <w:trPr>
          <w:trHeight w:val="184"/>
        </w:trPr>
        <w:tc>
          <w:tcPr>
            <w:tcW w:w="10914" w:type="dxa"/>
            <w:gridSpan w:val="5"/>
            <w:tcBorders>
              <w:top w:val="nil"/>
            </w:tcBorders>
            <w:shd w:val="clear" w:color="auto" w:fill="auto"/>
            <w:vAlign w:val="center"/>
          </w:tcPr>
          <w:p w14:paraId="527003FE" w14:textId="77777777" w:rsidR="00C840F3" w:rsidRPr="00C840F3" w:rsidRDefault="00C840F3" w:rsidP="00C840F3">
            <w:pPr>
              <w:pStyle w:val="NoSpacing"/>
              <w:rPr>
                <w:rFonts w:asciiTheme="minorHAnsi" w:hAnsiTheme="minorHAnsi"/>
                <w:szCs w:val="18"/>
              </w:rPr>
            </w:pPr>
          </w:p>
        </w:tc>
      </w:tr>
      <w:tr w:rsidR="00C840F3" w:rsidRPr="00493AB5" w14:paraId="41692024" w14:textId="77777777" w:rsidTr="00406421">
        <w:trPr>
          <w:trHeight w:val="301"/>
        </w:trPr>
        <w:tc>
          <w:tcPr>
            <w:tcW w:w="10914" w:type="dxa"/>
            <w:gridSpan w:val="5"/>
            <w:shd w:val="clear" w:color="auto" w:fill="D9D9D9" w:themeFill="background1" w:themeFillShade="D9"/>
            <w:vAlign w:val="center"/>
          </w:tcPr>
          <w:p w14:paraId="336193A0" w14:textId="77777777" w:rsidR="00C840F3" w:rsidRPr="00493AB5" w:rsidRDefault="00C840F3" w:rsidP="00012956">
            <w:pPr>
              <w:spacing w:before="60" w:after="6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ominee Information:</w:t>
            </w:r>
          </w:p>
        </w:tc>
      </w:tr>
      <w:tr w:rsidR="00516E93" w:rsidRPr="00FF13B6" w14:paraId="2D3EA8EE" w14:textId="77777777" w:rsidTr="00096A24">
        <w:tblPrEx>
          <w:tblBorders>
            <w:top w:val="none" w:sz="0" w:space="0" w:color="auto"/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81" w:type="dxa"/>
          <w:trHeight w:val="359"/>
        </w:trPr>
        <w:tc>
          <w:tcPr>
            <w:tcW w:w="1908" w:type="dxa"/>
            <w:vAlign w:val="bottom"/>
          </w:tcPr>
          <w:p w14:paraId="7902D5B3" w14:textId="77777777" w:rsidR="00516E93" w:rsidRPr="00FF13B6" w:rsidRDefault="00516E93" w:rsidP="00650644">
            <w:pPr>
              <w:rPr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Nominee’s Name:</w:t>
            </w:r>
          </w:p>
        </w:tc>
        <w:tc>
          <w:tcPr>
            <w:tcW w:w="3425" w:type="dxa"/>
            <w:tcBorders>
              <w:bottom w:val="single" w:sz="4" w:space="0" w:color="auto"/>
            </w:tcBorders>
            <w:vAlign w:val="bottom"/>
          </w:tcPr>
          <w:p w14:paraId="7CCD1EF2" w14:textId="327254A6" w:rsidR="00516E93" w:rsidRPr="00FF13B6" w:rsidRDefault="00576E95" w:rsidP="00650644">
            <w:pPr>
              <w:rPr>
                <w:szCs w:val="20"/>
              </w:rPr>
            </w:pPr>
            <w:r w:rsidRPr="00041B01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41B01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041B01">
              <w:rPr>
                <w:rFonts w:asciiTheme="minorHAnsi" w:hAnsiTheme="minorHAnsi"/>
                <w:sz w:val="20"/>
                <w:szCs w:val="20"/>
              </w:rPr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  <w:tc>
          <w:tcPr>
            <w:tcW w:w="1953" w:type="dxa"/>
            <w:vAlign w:val="bottom"/>
          </w:tcPr>
          <w:p w14:paraId="642931E8" w14:textId="77777777" w:rsidR="00516E93" w:rsidRPr="00FF13B6" w:rsidRDefault="00516E93" w:rsidP="00650644">
            <w:pPr>
              <w:rPr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Position/Connection:</w:t>
            </w:r>
          </w:p>
        </w:tc>
        <w:tc>
          <w:tcPr>
            <w:tcW w:w="3447" w:type="dxa"/>
            <w:tcBorders>
              <w:bottom w:val="single" w:sz="4" w:space="0" w:color="auto"/>
            </w:tcBorders>
            <w:vAlign w:val="bottom"/>
          </w:tcPr>
          <w:p w14:paraId="1B6C8533" w14:textId="1ED13AA3" w:rsidR="00516E93" w:rsidRPr="00FF13B6" w:rsidRDefault="00576E95" w:rsidP="002C1C51">
            <w:pPr>
              <w:rPr>
                <w:szCs w:val="20"/>
              </w:rPr>
            </w:pPr>
            <w:r w:rsidRPr="00041B01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41B01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041B01">
              <w:rPr>
                <w:rFonts w:asciiTheme="minorHAnsi" w:hAnsiTheme="minorHAnsi"/>
                <w:sz w:val="20"/>
                <w:szCs w:val="20"/>
              </w:rPr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</w:tr>
      <w:tr w:rsidR="00792424" w:rsidRPr="00FF13B6" w14:paraId="1BC2E407" w14:textId="77777777" w:rsidTr="00096A24">
        <w:tblPrEx>
          <w:tblBorders>
            <w:top w:val="none" w:sz="0" w:space="0" w:color="auto"/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81" w:type="dxa"/>
          <w:trHeight w:val="359"/>
        </w:trPr>
        <w:tc>
          <w:tcPr>
            <w:tcW w:w="1908" w:type="dxa"/>
            <w:vAlign w:val="bottom"/>
          </w:tcPr>
          <w:p w14:paraId="57E37D2A" w14:textId="77777777" w:rsidR="00792424" w:rsidRPr="00516E93" w:rsidRDefault="00792424" w:rsidP="00792424">
            <w:pPr>
              <w:rPr>
                <w:rFonts w:asciiTheme="minorHAnsi" w:hAnsi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District/Community</w:t>
            </w:r>
            <w:r w:rsidRPr="00516E93">
              <w:rPr>
                <w:rFonts w:asciiTheme="minorHAnsi" w:hAnsiTheme="minorHAnsi"/>
                <w:sz w:val="20"/>
                <w:szCs w:val="20"/>
                <w:lang w:val="en-US"/>
              </w:rPr>
              <w:t>:</w:t>
            </w:r>
          </w:p>
        </w:tc>
        <w:tc>
          <w:tcPr>
            <w:tcW w:w="342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4591C5" w14:textId="672620B2" w:rsidR="00792424" w:rsidRPr="00FF13B6" w:rsidRDefault="00576E95" w:rsidP="00792424">
            <w:pPr>
              <w:rPr>
                <w:szCs w:val="20"/>
              </w:rPr>
            </w:pPr>
            <w:r w:rsidRPr="00041B01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41B01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041B01">
              <w:rPr>
                <w:rFonts w:asciiTheme="minorHAnsi" w:hAnsiTheme="minorHAnsi"/>
                <w:sz w:val="20"/>
                <w:szCs w:val="20"/>
              </w:rPr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  <w:tc>
          <w:tcPr>
            <w:tcW w:w="1953" w:type="dxa"/>
            <w:vAlign w:val="bottom"/>
          </w:tcPr>
          <w:p w14:paraId="00F6006C" w14:textId="77777777" w:rsidR="00792424" w:rsidRPr="00516E93" w:rsidRDefault="00792424" w:rsidP="00792424">
            <w:pPr>
              <w:rPr>
                <w:rFonts w:asciiTheme="minorHAnsi" w:hAnsi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Mailing Address</w:t>
            </w:r>
            <w:r w:rsidDel="00BF2490">
              <w:rPr>
                <w:rFonts w:asciiTheme="minorHAnsi" w:hAnsiTheme="minorHAnsi"/>
                <w:sz w:val="20"/>
                <w:szCs w:val="20"/>
                <w:lang w:val="en-US"/>
              </w:rPr>
              <w:t>:</w:t>
            </w:r>
          </w:p>
        </w:tc>
        <w:tc>
          <w:tcPr>
            <w:tcW w:w="344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7AD824" w14:textId="5BC34DE3" w:rsidR="00792424" w:rsidRPr="00516E93" w:rsidRDefault="00576E95" w:rsidP="00792424">
            <w:pPr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041B01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41B01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041B01">
              <w:rPr>
                <w:rFonts w:asciiTheme="minorHAnsi" w:hAnsiTheme="minorHAnsi"/>
                <w:sz w:val="20"/>
                <w:szCs w:val="20"/>
              </w:rPr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</w:tr>
      <w:tr w:rsidR="00096A24" w:rsidRPr="00FF13B6" w14:paraId="23D8BC3E" w14:textId="77777777" w:rsidTr="00096A24">
        <w:tblPrEx>
          <w:tblBorders>
            <w:top w:val="none" w:sz="0" w:space="0" w:color="auto"/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81" w:type="dxa"/>
          <w:trHeight w:val="359"/>
        </w:trPr>
        <w:tc>
          <w:tcPr>
            <w:tcW w:w="1908" w:type="dxa"/>
            <w:vAlign w:val="bottom"/>
          </w:tcPr>
          <w:p w14:paraId="4E164924" w14:textId="0EE88386" w:rsidR="00096A24" w:rsidRDefault="00096A24" w:rsidP="00792424">
            <w:pPr>
              <w:rPr>
                <w:rFonts w:asciiTheme="minorHAnsi" w:hAnsi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 xml:space="preserve">Phone Number: </w:t>
            </w:r>
          </w:p>
        </w:tc>
        <w:tc>
          <w:tcPr>
            <w:tcW w:w="342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800BFDF" w14:textId="3CC135F0" w:rsidR="00096A24" w:rsidRPr="00FF13B6" w:rsidRDefault="00576E95" w:rsidP="00792424">
            <w:pPr>
              <w:rPr>
                <w:szCs w:val="20"/>
              </w:rPr>
            </w:pPr>
            <w:r w:rsidRPr="00041B01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41B01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041B01">
              <w:rPr>
                <w:rFonts w:asciiTheme="minorHAnsi" w:hAnsiTheme="minorHAnsi"/>
                <w:sz w:val="20"/>
                <w:szCs w:val="20"/>
              </w:rPr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  <w:tc>
          <w:tcPr>
            <w:tcW w:w="1953" w:type="dxa"/>
            <w:vAlign w:val="bottom"/>
          </w:tcPr>
          <w:p w14:paraId="5FCDA706" w14:textId="08DD10FF" w:rsidR="00096A24" w:rsidRDefault="00096A24" w:rsidP="00792424">
            <w:pPr>
              <w:rPr>
                <w:rFonts w:asciiTheme="minorHAnsi" w:hAnsi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 xml:space="preserve">E-mail Address: </w:t>
            </w:r>
          </w:p>
        </w:tc>
        <w:tc>
          <w:tcPr>
            <w:tcW w:w="344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8D894A" w14:textId="6E8FF306" w:rsidR="00096A24" w:rsidRPr="00FF13B6" w:rsidRDefault="00576E95" w:rsidP="00792424">
            <w:pPr>
              <w:rPr>
                <w:szCs w:val="20"/>
              </w:rPr>
            </w:pPr>
            <w:r w:rsidRPr="00041B01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41B01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041B01">
              <w:rPr>
                <w:rFonts w:asciiTheme="minorHAnsi" w:hAnsiTheme="minorHAnsi"/>
                <w:sz w:val="20"/>
                <w:szCs w:val="20"/>
              </w:rPr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</w:tr>
    </w:tbl>
    <w:p w14:paraId="1EB2A4CE" w14:textId="3C51C318" w:rsidR="00AD4A1C" w:rsidRDefault="00AD4A1C" w:rsidP="00F619E7">
      <w:pPr>
        <w:spacing w:after="0"/>
        <w:rPr>
          <w:rFonts w:asciiTheme="minorHAnsi" w:hAnsiTheme="minorHAnsi"/>
          <w:szCs w:val="18"/>
        </w:rPr>
      </w:pP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922B56" w14:paraId="097B56E2" w14:textId="77777777" w:rsidTr="00922B56">
        <w:tc>
          <w:tcPr>
            <w:tcW w:w="10910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41D776C" w14:textId="0E400ADE" w:rsidR="00922B56" w:rsidRDefault="00922B56" w:rsidP="00922B56">
            <w:pPr>
              <w:spacing w:before="60" w:after="60"/>
              <w:rPr>
                <w:rFonts w:asciiTheme="minorHAnsi" w:hAnsiTheme="minorHAnsi"/>
                <w:szCs w:val="18"/>
              </w:rPr>
            </w:pPr>
            <w:r w:rsidRPr="00CB518C">
              <w:rPr>
                <w:rFonts w:asciiTheme="majorHAnsi" w:hAnsiTheme="majorHAnsi"/>
                <w:sz w:val="20"/>
                <w:szCs w:val="20"/>
              </w:rPr>
              <w:t>Recognition Criteria</w:t>
            </w:r>
            <w:r>
              <w:rPr>
                <w:rFonts w:asciiTheme="majorHAnsi" w:hAnsiTheme="majorHAnsi"/>
                <w:sz w:val="20"/>
                <w:szCs w:val="20"/>
              </w:rPr>
              <w:t>:</w:t>
            </w:r>
          </w:p>
        </w:tc>
      </w:tr>
    </w:tbl>
    <w:p w14:paraId="27B6515A" w14:textId="4F56E081" w:rsidR="00922B56" w:rsidRDefault="00922B56" w:rsidP="00F619E7">
      <w:pPr>
        <w:spacing w:after="0"/>
        <w:rPr>
          <w:rFonts w:asciiTheme="minorHAnsi" w:hAnsiTheme="minorHAnsi"/>
          <w:szCs w:val="18"/>
        </w:rPr>
      </w:pPr>
    </w:p>
    <w:p w14:paraId="5D4D562C" w14:textId="3FAE8BAA" w:rsidR="004019D2" w:rsidRDefault="004019D2" w:rsidP="00956A93">
      <w:pPr>
        <w:spacing w:after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 xml:space="preserve">Community of Belonging: </w:t>
      </w:r>
      <w:r w:rsidRPr="00F6560F">
        <w:rPr>
          <w:rFonts w:asciiTheme="minorHAnsi" w:hAnsiTheme="minorHAnsi"/>
          <w:sz w:val="20"/>
          <w:szCs w:val="20"/>
        </w:rPr>
        <w:t xml:space="preserve">Create, </w:t>
      </w:r>
      <w:proofErr w:type="gramStart"/>
      <w:r w:rsidRPr="00F6560F">
        <w:rPr>
          <w:rFonts w:asciiTheme="minorHAnsi" w:hAnsiTheme="minorHAnsi"/>
          <w:sz w:val="20"/>
          <w:szCs w:val="20"/>
        </w:rPr>
        <w:t>facilitate</w:t>
      </w:r>
      <w:proofErr w:type="gramEnd"/>
      <w:r w:rsidRPr="00F6560F">
        <w:rPr>
          <w:rFonts w:asciiTheme="minorHAnsi" w:hAnsiTheme="minorHAnsi"/>
          <w:sz w:val="20"/>
          <w:szCs w:val="20"/>
        </w:rPr>
        <w:t xml:space="preserve"> or advocate for an opportunity for a person</w:t>
      </w:r>
      <w:r>
        <w:rPr>
          <w:rFonts w:asciiTheme="minorHAnsi" w:hAnsiTheme="minorHAnsi"/>
          <w:sz w:val="20"/>
          <w:szCs w:val="20"/>
        </w:rPr>
        <w:t>(s)</w:t>
      </w:r>
      <w:r w:rsidRPr="00F6560F">
        <w:rPr>
          <w:rFonts w:asciiTheme="minorHAnsi" w:hAnsiTheme="minorHAnsi"/>
          <w:sz w:val="20"/>
          <w:szCs w:val="20"/>
        </w:rPr>
        <w:t xml:space="preserve"> to contribute to a community</w:t>
      </w:r>
      <w:r>
        <w:rPr>
          <w:rFonts w:asciiTheme="minorHAnsi" w:hAnsiTheme="minorHAnsi"/>
          <w:sz w:val="20"/>
          <w:szCs w:val="20"/>
        </w:rPr>
        <w:t>.</w:t>
      </w:r>
    </w:p>
    <w:p w14:paraId="3C11E9E2" w14:textId="77777777" w:rsidR="00956A93" w:rsidRDefault="004019D2" w:rsidP="00956A93">
      <w:pPr>
        <w:spacing w:after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Innovation</w:t>
      </w:r>
      <w:r w:rsidR="00956A93">
        <w:rPr>
          <w:rFonts w:asciiTheme="minorHAnsi" w:hAnsiTheme="minorHAnsi"/>
          <w:b/>
          <w:sz w:val="20"/>
          <w:szCs w:val="20"/>
        </w:rPr>
        <w:t xml:space="preserve">: </w:t>
      </w:r>
      <w:r w:rsidR="00956A93" w:rsidRPr="000A7DA9">
        <w:rPr>
          <w:rFonts w:asciiTheme="minorHAnsi" w:hAnsiTheme="minorHAnsi"/>
          <w:sz w:val="20"/>
          <w:szCs w:val="20"/>
        </w:rPr>
        <w:t>New or o</w:t>
      </w:r>
      <w:r w:rsidR="00956A93">
        <w:rPr>
          <w:rFonts w:asciiTheme="minorHAnsi" w:hAnsiTheme="minorHAnsi"/>
          <w:sz w:val="20"/>
          <w:szCs w:val="20"/>
        </w:rPr>
        <w:t xml:space="preserve">riginal initiative that enhances someone’s life, creates </w:t>
      </w:r>
      <w:proofErr w:type="gramStart"/>
      <w:r w:rsidR="00956A93">
        <w:rPr>
          <w:rFonts w:asciiTheme="minorHAnsi" w:hAnsiTheme="minorHAnsi"/>
          <w:sz w:val="20"/>
          <w:szCs w:val="20"/>
        </w:rPr>
        <w:t>efficiency</w:t>
      </w:r>
      <w:proofErr w:type="gramEnd"/>
      <w:r w:rsidR="00956A93">
        <w:rPr>
          <w:rFonts w:asciiTheme="minorHAnsi" w:hAnsiTheme="minorHAnsi"/>
          <w:sz w:val="20"/>
          <w:szCs w:val="20"/>
        </w:rPr>
        <w:t xml:space="preserve"> </w:t>
      </w:r>
      <w:r w:rsidR="00956A93" w:rsidRPr="001D50AE">
        <w:rPr>
          <w:rFonts w:asciiTheme="minorHAnsi" w:hAnsiTheme="minorHAnsi"/>
          <w:sz w:val="20"/>
          <w:szCs w:val="20"/>
        </w:rPr>
        <w:t xml:space="preserve">or </w:t>
      </w:r>
      <w:r w:rsidR="00956A93">
        <w:rPr>
          <w:rFonts w:asciiTheme="minorHAnsi" w:hAnsiTheme="minorHAnsi"/>
          <w:sz w:val="20"/>
          <w:szCs w:val="20"/>
        </w:rPr>
        <w:t>saves resources or betters Christian Horizons.</w:t>
      </w:r>
    </w:p>
    <w:p w14:paraId="5D528A83" w14:textId="1592A8A2" w:rsidR="00956A93" w:rsidRDefault="00956A93" w:rsidP="00956A93">
      <w:pPr>
        <w:spacing w:after="0"/>
        <w:rPr>
          <w:rFonts w:asciiTheme="minorHAnsi" w:hAnsiTheme="minorHAnsi"/>
          <w:sz w:val="20"/>
          <w:szCs w:val="20"/>
        </w:rPr>
      </w:pPr>
      <w:r w:rsidRPr="00D50702">
        <w:rPr>
          <w:rFonts w:asciiTheme="minorHAnsi" w:hAnsiTheme="minorHAnsi"/>
          <w:b/>
          <w:sz w:val="20"/>
          <w:szCs w:val="20"/>
        </w:rPr>
        <w:t>Respecting Gifts</w:t>
      </w:r>
      <w:r>
        <w:rPr>
          <w:rFonts w:asciiTheme="minorHAnsi" w:hAnsiTheme="minorHAnsi"/>
          <w:b/>
          <w:sz w:val="20"/>
          <w:szCs w:val="20"/>
        </w:rPr>
        <w:t>:</w:t>
      </w:r>
      <w:r w:rsidRPr="00956A93">
        <w:rPr>
          <w:rFonts w:asciiTheme="minorHAnsi" w:hAnsiTheme="minorHAnsi"/>
          <w:sz w:val="20"/>
          <w:szCs w:val="20"/>
        </w:rPr>
        <w:t xml:space="preserve"> </w:t>
      </w:r>
      <w:r w:rsidRPr="00D50702">
        <w:rPr>
          <w:rFonts w:asciiTheme="minorHAnsi" w:hAnsiTheme="minorHAnsi"/>
          <w:sz w:val="20"/>
          <w:szCs w:val="20"/>
        </w:rPr>
        <w:t>Significant contribution of time, money, energy, or own gifts in the response to a need within Christian Horizons or a community.</w:t>
      </w:r>
    </w:p>
    <w:p w14:paraId="1E5CD8E5" w14:textId="764D4A48" w:rsidR="00956A93" w:rsidRPr="00D50702" w:rsidRDefault="00956A93" w:rsidP="00956A93">
      <w:pPr>
        <w:spacing w:after="0"/>
        <w:rPr>
          <w:rFonts w:asciiTheme="minorHAnsi" w:hAnsiTheme="minorHAnsi"/>
          <w:b/>
          <w:sz w:val="20"/>
          <w:szCs w:val="20"/>
        </w:rPr>
      </w:pPr>
      <w:r w:rsidRPr="00D50702">
        <w:rPr>
          <w:rFonts w:asciiTheme="minorHAnsi" w:hAnsiTheme="minorHAnsi"/>
          <w:b/>
          <w:sz w:val="20"/>
          <w:szCs w:val="20"/>
        </w:rPr>
        <w:t>Vision Champions</w:t>
      </w:r>
      <w:r>
        <w:rPr>
          <w:rFonts w:asciiTheme="minorHAnsi" w:hAnsiTheme="minorHAnsi"/>
          <w:b/>
          <w:sz w:val="20"/>
          <w:szCs w:val="20"/>
        </w:rPr>
        <w:t>:</w:t>
      </w:r>
      <w:r w:rsidRPr="00956A93">
        <w:rPr>
          <w:rFonts w:asciiTheme="minorHAnsi" w:hAnsiTheme="minorHAnsi"/>
          <w:sz w:val="20"/>
          <w:szCs w:val="20"/>
        </w:rPr>
        <w:t xml:space="preserve"> </w:t>
      </w:r>
      <w:r w:rsidRPr="00D50702">
        <w:rPr>
          <w:rFonts w:asciiTheme="minorHAnsi" w:hAnsiTheme="minorHAnsi"/>
          <w:sz w:val="20"/>
          <w:szCs w:val="20"/>
        </w:rPr>
        <w:t>The demonstration of excellent leadership, advocacy of others, self-advocacy, or extraordinary assistance to others.</w:t>
      </w:r>
    </w:p>
    <w:p w14:paraId="4292D83E" w14:textId="429816EA" w:rsidR="00CB518C" w:rsidRDefault="00956A93" w:rsidP="00956A93">
      <w:pPr>
        <w:rPr>
          <w:rFonts w:asciiTheme="minorHAnsi" w:hAnsiTheme="minorHAnsi"/>
          <w:sz w:val="20"/>
          <w:szCs w:val="20"/>
        </w:rPr>
      </w:pPr>
      <w:r w:rsidRPr="00D50702">
        <w:rPr>
          <w:rFonts w:asciiTheme="minorHAnsi" w:hAnsiTheme="minorHAnsi"/>
          <w:b/>
          <w:sz w:val="20"/>
          <w:szCs w:val="20"/>
        </w:rPr>
        <w:t>Dedicated Contribution</w:t>
      </w:r>
      <w:r>
        <w:rPr>
          <w:rFonts w:asciiTheme="minorHAnsi" w:hAnsiTheme="minorHAnsi"/>
          <w:b/>
          <w:sz w:val="20"/>
          <w:szCs w:val="20"/>
        </w:rPr>
        <w:t xml:space="preserve">: </w:t>
      </w:r>
      <w:r w:rsidRPr="00D50702">
        <w:rPr>
          <w:rFonts w:asciiTheme="minorHAnsi" w:hAnsiTheme="minorHAnsi"/>
          <w:sz w:val="20"/>
          <w:szCs w:val="20"/>
        </w:rPr>
        <w:t>Has displayed long-term dedication (at least 10 years of service or self advocacy) in a manner which exemplify the four core values of Christian Horizons</w:t>
      </w:r>
      <w:r>
        <w:rPr>
          <w:rFonts w:asciiTheme="minorHAnsi" w:hAnsiTheme="minorHAnsi"/>
          <w:sz w:val="20"/>
          <w:szCs w:val="20"/>
        </w:rPr>
        <w:t xml:space="preserve"> by</w:t>
      </w:r>
      <w:r w:rsidRPr="00D50702">
        <w:rPr>
          <w:rFonts w:asciiTheme="minorHAnsi" w:hAnsiTheme="minorHAnsi"/>
          <w:sz w:val="20"/>
          <w:szCs w:val="20"/>
        </w:rPr>
        <w:t xml:space="preserve"> promot</w:t>
      </w:r>
      <w:r>
        <w:rPr>
          <w:rFonts w:asciiTheme="minorHAnsi" w:hAnsiTheme="minorHAnsi"/>
          <w:sz w:val="20"/>
          <w:szCs w:val="20"/>
        </w:rPr>
        <w:t>ing</w:t>
      </w:r>
      <w:r w:rsidRPr="00D50702">
        <w:rPr>
          <w:rFonts w:asciiTheme="minorHAnsi" w:hAnsiTheme="minorHAnsi"/>
          <w:sz w:val="20"/>
          <w:szCs w:val="20"/>
        </w:rPr>
        <w:t xml:space="preserve"> teamwork, collaboration, leadership, or inspiration.</w:t>
      </w:r>
    </w:p>
    <w:p w14:paraId="4B5790BC" w14:textId="77777777" w:rsidR="00956A93" w:rsidRPr="00956A93" w:rsidRDefault="00956A93" w:rsidP="00956A93">
      <w:pPr>
        <w:spacing w:after="0"/>
        <w:rPr>
          <w:rFonts w:asciiTheme="minorHAnsi" w:hAnsiTheme="minorHAnsi"/>
          <w:b/>
          <w:sz w:val="20"/>
          <w:szCs w:val="20"/>
        </w:rPr>
      </w:pPr>
    </w:p>
    <w:tbl>
      <w:tblPr>
        <w:tblStyle w:val="TableGrid"/>
        <w:tblW w:w="10915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D7295C" w:rsidRPr="00493AB5" w14:paraId="4DAA1D4F" w14:textId="77777777" w:rsidTr="00922B56">
        <w:tc>
          <w:tcPr>
            <w:tcW w:w="10915" w:type="dxa"/>
            <w:shd w:val="clear" w:color="auto" w:fill="D9D9D9" w:themeFill="background1" w:themeFillShade="D9"/>
            <w:vAlign w:val="center"/>
          </w:tcPr>
          <w:p w14:paraId="46693885" w14:textId="526928E9" w:rsidR="00D7295C" w:rsidRPr="00493AB5" w:rsidRDefault="0008056C" w:rsidP="009F1FB7">
            <w:pPr>
              <w:spacing w:before="60" w:after="6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lease </w:t>
            </w:r>
            <w:r w:rsidR="00CB518C">
              <w:rPr>
                <w:rFonts w:asciiTheme="majorHAnsi" w:hAnsiTheme="majorHAnsi"/>
                <w:sz w:val="20"/>
                <w:szCs w:val="20"/>
              </w:rPr>
              <w:t xml:space="preserve">describe in detail how the Nominee’s contribution meets </w:t>
            </w:r>
            <w:r w:rsidR="00CB518C" w:rsidRPr="00CB518C">
              <w:rPr>
                <w:rFonts w:asciiTheme="majorHAnsi" w:hAnsiTheme="majorHAnsi"/>
                <w:color w:val="FF0000"/>
                <w:sz w:val="20"/>
                <w:szCs w:val="20"/>
                <w:u w:val="single"/>
              </w:rPr>
              <w:t>one of the above</w:t>
            </w:r>
            <w:r w:rsidR="00CB518C" w:rsidRPr="00CB518C">
              <w:rPr>
                <w:rFonts w:asciiTheme="majorHAnsi" w:hAnsiTheme="majorHAnsi"/>
                <w:color w:val="FF0000"/>
                <w:sz w:val="20"/>
                <w:szCs w:val="20"/>
              </w:rPr>
              <w:t xml:space="preserve"> </w:t>
            </w:r>
            <w:r w:rsidR="00CB518C">
              <w:rPr>
                <w:rFonts w:asciiTheme="majorHAnsi" w:hAnsiTheme="majorHAnsi"/>
                <w:sz w:val="20"/>
                <w:szCs w:val="20"/>
              </w:rPr>
              <w:t xml:space="preserve">criteria. Provide specific examples. </w:t>
            </w:r>
          </w:p>
        </w:tc>
      </w:tr>
      <w:tr w:rsidR="006D547E" w:rsidRPr="00041B01" w14:paraId="155E9EEF" w14:textId="77777777" w:rsidTr="00630785">
        <w:trPr>
          <w:trHeight w:val="2323"/>
        </w:trPr>
        <w:tc>
          <w:tcPr>
            <w:tcW w:w="10915" w:type="dxa"/>
          </w:tcPr>
          <w:p w14:paraId="44EC844F" w14:textId="77777777" w:rsidR="006D547E" w:rsidRDefault="006D547E" w:rsidP="008F334C">
            <w:pPr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</w:p>
          <w:p w14:paraId="6799E121" w14:textId="44016308" w:rsidR="006D547E" w:rsidRDefault="00310EAF" w:rsidP="008F334C">
            <w:pPr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0"/>
          </w:p>
        </w:tc>
      </w:tr>
    </w:tbl>
    <w:p w14:paraId="0AF778BF" w14:textId="77777777" w:rsidR="00630785" w:rsidRDefault="00630785" w:rsidP="0020438B">
      <w:pPr>
        <w:spacing w:after="0"/>
        <w:rPr>
          <w:rFonts w:asciiTheme="minorHAnsi" w:hAnsiTheme="minorHAnsi"/>
          <w:b/>
        </w:rPr>
      </w:pPr>
    </w:p>
    <w:p w14:paraId="54CACEA5" w14:textId="06306DF8" w:rsidR="0020438B" w:rsidRPr="0020438B" w:rsidRDefault="0020438B" w:rsidP="0020438B">
      <w:pPr>
        <w:spacing w:after="0"/>
        <w:rPr>
          <w:rFonts w:asciiTheme="minorHAnsi" w:hAnsiTheme="minorHAnsi"/>
        </w:rPr>
      </w:pPr>
      <w:r w:rsidRPr="0020438B">
        <w:rPr>
          <w:rFonts w:asciiTheme="minorHAnsi" w:hAnsiTheme="minorHAnsi"/>
          <w:b/>
        </w:rPr>
        <w:t>DISTRIBUTION: Forward completed document to:</w:t>
      </w:r>
    </w:p>
    <w:p w14:paraId="03666F08" w14:textId="77777777" w:rsidR="00790929" w:rsidRPr="00C840F3" w:rsidRDefault="00B2030D" w:rsidP="00B2030D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C840F3">
        <w:rPr>
          <w:rFonts w:asciiTheme="minorHAnsi" w:hAnsiTheme="minorHAnsi"/>
          <w:sz w:val="20"/>
          <w:szCs w:val="20"/>
        </w:rPr>
        <w:t xml:space="preserve">Submit your nomination to excellence@christian-horizons.org    </w:t>
      </w:r>
    </w:p>
    <w:sectPr w:rsidR="00790929" w:rsidRPr="00C840F3" w:rsidSect="00C840F3">
      <w:headerReference w:type="default" r:id="rId12"/>
      <w:footerReference w:type="default" r:id="rId13"/>
      <w:pgSz w:w="12240" w:h="15840"/>
      <w:pgMar w:top="1368" w:right="720" w:bottom="360" w:left="720" w:header="720" w:footer="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84AEE" w14:textId="77777777" w:rsidR="0007707A" w:rsidRDefault="0007707A" w:rsidP="00175C50">
      <w:pPr>
        <w:spacing w:after="0"/>
      </w:pPr>
      <w:r>
        <w:separator/>
      </w:r>
    </w:p>
  </w:endnote>
  <w:endnote w:type="continuationSeparator" w:id="0">
    <w:p w14:paraId="2F0D6EEF" w14:textId="77777777" w:rsidR="0007707A" w:rsidRDefault="0007707A" w:rsidP="00175C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4292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38A493" w14:textId="54541932" w:rsidR="00700281" w:rsidRPr="00790929" w:rsidRDefault="00F619E7" w:rsidP="00700281">
        <w:pPr>
          <w:pStyle w:val="Footer"/>
          <w:tabs>
            <w:tab w:val="clear" w:pos="9360"/>
            <w:tab w:val="right" w:pos="10800"/>
          </w:tabs>
          <w:rPr>
            <w:rFonts w:asciiTheme="majorHAnsi" w:hAnsiTheme="majorHAnsi"/>
            <w:i/>
            <w:szCs w:val="18"/>
          </w:rPr>
        </w:pPr>
        <w:r>
          <w:rPr>
            <w:rFonts w:asciiTheme="majorHAnsi" w:hAnsiTheme="majorHAnsi"/>
            <w:i/>
            <w:szCs w:val="18"/>
          </w:rPr>
          <w:t>P-12:01</w:t>
        </w:r>
        <w:r w:rsidR="00700281" w:rsidRPr="00790929">
          <w:rPr>
            <w:rFonts w:asciiTheme="majorHAnsi" w:hAnsiTheme="majorHAnsi"/>
            <w:i/>
            <w:szCs w:val="18"/>
          </w:rPr>
          <w:t xml:space="preserve">: </w:t>
        </w:r>
        <w:r>
          <w:rPr>
            <w:rFonts w:asciiTheme="majorHAnsi" w:hAnsiTheme="majorHAnsi"/>
            <w:i/>
            <w:szCs w:val="18"/>
          </w:rPr>
          <w:t xml:space="preserve">Excellence </w:t>
        </w:r>
        <w:proofErr w:type="gramStart"/>
        <w:r>
          <w:rPr>
            <w:rFonts w:asciiTheme="majorHAnsi" w:hAnsiTheme="majorHAnsi"/>
            <w:i/>
            <w:szCs w:val="18"/>
          </w:rPr>
          <w:t>In</w:t>
        </w:r>
        <w:proofErr w:type="gramEnd"/>
        <w:r>
          <w:rPr>
            <w:rFonts w:asciiTheme="majorHAnsi" w:hAnsiTheme="majorHAnsi"/>
            <w:i/>
            <w:szCs w:val="18"/>
          </w:rPr>
          <w:t xml:space="preserve"> Action Nomination Form </w:t>
        </w:r>
        <w:r w:rsidR="00D7295C">
          <w:rPr>
            <w:rFonts w:asciiTheme="majorHAnsi" w:hAnsiTheme="majorHAnsi"/>
            <w:i/>
            <w:szCs w:val="18"/>
          </w:rPr>
          <w:t xml:space="preserve">– </w:t>
        </w:r>
        <w:r w:rsidR="00096A24">
          <w:rPr>
            <w:rFonts w:asciiTheme="majorHAnsi" w:hAnsiTheme="majorHAnsi"/>
            <w:i/>
            <w:szCs w:val="18"/>
          </w:rPr>
          <w:t>December</w:t>
        </w:r>
        <w:r w:rsidR="00B761DA">
          <w:rPr>
            <w:rFonts w:asciiTheme="majorHAnsi" w:hAnsiTheme="majorHAnsi"/>
            <w:i/>
            <w:szCs w:val="18"/>
          </w:rPr>
          <w:t xml:space="preserve"> </w:t>
        </w:r>
        <w:r w:rsidR="00096A24">
          <w:rPr>
            <w:rFonts w:asciiTheme="majorHAnsi" w:hAnsiTheme="majorHAnsi"/>
            <w:i/>
            <w:szCs w:val="18"/>
          </w:rPr>
          <w:t>20</w:t>
        </w:r>
        <w:r w:rsidR="006D547E">
          <w:rPr>
            <w:rFonts w:asciiTheme="majorHAnsi" w:hAnsiTheme="majorHAnsi"/>
            <w:i/>
            <w:szCs w:val="18"/>
          </w:rPr>
          <w:t>21</w:t>
        </w:r>
        <w:r w:rsidR="00700281" w:rsidRPr="00790929">
          <w:rPr>
            <w:rFonts w:asciiTheme="majorHAnsi" w:hAnsiTheme="majorHAnsi"/>
            <w:i/>
            <w:szCs w:val="18"/>
          </w:rPr>
          <w:tab/>
        </w:r>
        <w:r w:rsidR="00700281" w:rsidRPr="00790929">
          <w:rPr>
            <w:rFonts w:asciiTheme="majorHAnsi" w:hAnsiTheme="majorHAnsi" w:cs="Times New Roman"/>
            <w:sz w:val="16"/>
            <w:szCs w:val="18"/>
          </w:rPr>
          <w:t xml:space="preserve">Page </w:t>
        </w:r>
        <w:r w:rsidR="00700281" w:rsidRPr="00790929">
          <w:rPr>
            <w:rFonts w:asciiTheme="majorHAnsi" w:hAnsiTheme="majorHAnsi" w:cs="Times New Roman"/>
            <w:b/>
            <w:sz w:val="16"/>
            <w:szCs w:val="18"/>
          </w:rPr>
          <w:fldChar w:fldCharType="begin"/>
        </w:r>
        <w:r w:rsidR="00700281" w:rsidRPr="00790929">
          <w:rPr>
            <w:rFonts w:asciiTheme="majorHAnsi" w:hAnsiTheme="majorHAnsi" w:cs="Times New Roman"/>
            <w:b/>
            <w:sz w:val="16"/>
            <w:szCs w:val="18"/>
          </w:rPr>
          <w:instrText xml:space="preserve"> PAGE  \* Arabic  \* MERGEFORMAT </w:instrText>
        </w:r>
        <w:r w:rsidR="00700281" w:rsidRPr="00790929">
          <w:rPr>
            <w:rFonts w:asciiTheme="majorHAnsi" w:hAnsiTheme="majorHAnsi" w:cs="Times New Roman"/>
            <w:b/>
            <w:sz w:val="16"/>
            <w:szCs w:val="18"/>
          </w:rPr>
          <w:fldChar w:fldCharType="separate"/>
        </w:r>
        <w:r w:rsidR="00D42BE0">
          <w:rPr>
            <w:rFonts w:asciiTheme="majorHAnsi" w:hAnsiTheme="majorHAnsi" w:cs="Times New Roman"/>
            <w:b/>
            <w:noProof/>
            <w:sz w:val="16"/>
            <w:szCs w:val="18"/>
          </w:rPr>
          <w:t>1</w:t>
        </w:r>
        <w:r w:rsidR="00700281" w:rsidRPr="00790929">
          <w:rPr>
            <w:rFonts w:asciiTheme="majorHAnsi" w:hAnsiTheme="majorHAnsi" w:cs="Times New Roman"/>
            <w:b/>
            <w:sz w:val="16"/>
            <w:szCs w:val="18"/>
          </w:rPr>
          <w:fldChar w:fldCharType="end"/>
        </w:r>
        <w:r w:rsidR="00700281" w:rsidRPr="00790929">
          <w:rPr>
            <w:rFonts w:asciiTheme="majorHAnsi" w:hAnsiTheme="majorHAnsi" w:cs="Times New Roman"/>
            <w:sz w:val="16"/>
            <w:szCs w:val="18"/>
          </w:rPr>
          <w:t xml:space="preserve"> of </w:t>
        </w:r>
        <w:r w:rsidR="00700281" w:rsidRPr="00790929">
          <w:rPr>
            <w:rFonts w:asciiTheme="majorHAnsi" w:hAnsiTheme="majorHAnsi" w:cs="Times New Roman"/>
            <w:b/>
            <w:sz w:val="16"/>
            <w:szCs w:val="18"/>
          </w:rPr>
          <w:fldChar w:fldCharType="begin"/>
        </w:r>
        <w:r w:rsidR="00700281" w:rsidRPr="00790929">
          <w:rPr>
            <w:rFonts w:asciiTheme="majorHAnsi" w:hAnsiTheme="majorHAnsi" w:cs="Times New Roman"/>
            <w:b/>
            <w:sz w:val="16"/>
            <w:szCs w:val="18"/>
          </w:rPr>
          <w:instrText xml:space="preserve"> NUMPAGES  \* Arabic  \* MERGEFORMAT </w:instrText>
        </w:r>
        <w:r w:rsidR="00700281" w:rsidRPr="00790929">
          <w:rPr>
            <w:rFonts w:asciiTheme="majorHAnsi" w:hAnsiTheme="majorHAnsi" w:cs="Times New Roman"/>
            <w:b/>
            <w:sz w:val="16"/>
            <w:szCs w:val="18"/>
          </w:rPr>
          <w:fldChar w:fldCharType="separate"/>
        </w:r>
        <w:r w:rsidR="00D42BE0">
          <w:rPr>
            <w:rFonts w:asciiTheme="majorHAnsi" w:hAnsiTheme="majorHAnsi" w:cs="Times New Roman"/>
            <w:b/>
            <w:noProof/>
            <w:sz w:val="16"/>
            <w:szCs w:val="18"/>
          </w:rPr>
          <w:t>1</w:t>
        </w:r>
        <w:r w:rsidR="00700281" w:rsidRPr="00790929">
          <w:rPr>
            <w:rFonts w:asciiTheme="majorHAnsi" w:hAnsiTheme="majorHAnsi" w:cs="Times New Roman"/>
            <w:b/>
            <w:sz w:val="16"/>
            <w:szCs w:val="18"/>
          </w:rPr>
          <w:fldChar w:fldCharType="end"/>
        </w:r>
      </w:p>
      <w:p w14:paraId="550E9203" w14:textId="77777777" w:rsidR="00700281" w:rsidRPr="00ED3DAA" w:rsidRDefault="00790929" w:rsidP="00790929">
        <w:pPr>
          <w:pStyle w:val="Footer"/>
          <w:tabs>
            <w:tab w:val="clear" w:pos="4680"/>
            <w:tab w:val="clear" w:pos="9360"/>
            <w:tab w:val="right" w:pos="10800"/>
          </w:tabs>
          <w:rPr>
            <w:i/>
            <w:szCs w:val="18"/>
          </w:rPr>
        </w:pPr>
        <w:r>
          <w:rPr>
            <w:i/>
            <w:szCs w:val="18"/>
          </w:rPr>
          <w:tab/>
        </w:r>
      </w:p>
    </w:sdtContent>
  </w:sdt>
  <w:p w14:paraId="2B046B89" w14:textId="77777777" w:rsidR="00700281" w:rsidRDefault="007002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6961F" w14:textId="77777777" w:rsidR="0007707A" w:rsidRDefault="0007707A" w:rsidP="00175C50">
      <w:pPr>
        <w:spacing w:after="0"/>
      </w:pPr>
      <w:r>
        <w:separator/>
      </w:r>
    </w:p>
  </w:footnote>
  <w:footnote w:type="continuationSeparator" w:id="0">
    <w:p w14:paraId="616942E3" w14:textId="77777777" w:rsidR="0007707A" w:rsidRDefault="0007707A" w:rsidP="00175C5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30135" w14:textId="77777777" w:rsidR="00175C50" w:rsidRDefault="00175C50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6EF582C8" wp14:editId="5E8E0670">
          <wp:simplePos x="0" y="0"/>
          <wp:positionH relativeFrom="column">
            <wp:posOffset>4908550</wp:posOffset>
          </wp:positionH>
          <wp:positionV relativeFrom="paragraph">
            <wp:posOffset>-9525</wp:posOffset>
          </wp:positionV>
          <wp:extent cx="1957705" cy="257175"/>
          <wp:effectExtent l="0" t="0" r="4445" b="952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57705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A65B3E"/>
    <w:multiLevelType w:val="hybridMultilevel"/>
    <w:tmpl w:val="F38E1572"/>
    <w:lvl w:ilvl="0" w:tplc="1B108D9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pEnbNXrA6ie817k1n4IgnP2JjxlEpNygGjlHFX9RC0A85aIEleZcMhl8jLgOBbvHXwNQ0/PV1YxFRU2jTcLSLw==" w:salt="gVaKWCmHU0JQRAVghW9QL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szCzMDQ0sTQzNjdW0lEKTi0uzszPAykwqgUAsQZr+iwAAAA="/>
  </w:docVars>
  <w:rsids>
    <w:rsidRoot w:val="00175C50"/>
    <w:rsid w:val="00004B2D"/>
    <w:rsid w:val="00041B01"/>
    <w:rsid w:val="000733E3"/>
    <w:rsid w:val="0007707A"/>
    <w:rsid w:val="0008056C"/>
    <w:rsid w:val="00096A24"/>
    <w:rsid w:val="000A7DA9"/>
    <w:rsid w:val="000B14F1"/>
    <w:rsid w:val="000E0571"/>
    <w:rsid w:val="00113085"/>
    <w:rsid w:val="00175C50"/>
    <w:rsid w:val="00176B35"/>
    <w:rsid w:val="00185E72"/>
    <w:rsid w:val="001A6299"/>
    <w:rsid w:val="001D50AE"/>
    <w:rsid w:val="001E1818"/>
    <w:rsid w:val="001F0E11"/>
    <w:rsid w:val="001F2D58"/>
    <w:rsid w:val="0020438B"/>
    <w:rsid w:val="00267081"/>
    <w:rsid w:val="002C1C51"/>
    <w:rsid w:val="00310EAF"/>
    <w:rsid w:val="00312BE2"/>
    <w:rsid w:val="00396175"/>
    <w:rsid w:val="003F5345"/>
    <w:rsid w:val="003F7105"/>
    <w:rsid w:val="004019D2"/>
    <w:rsid w:val="00406421"/>
    <w:rsid w:val="00420528"/>
    <w:rsid w:val="004246CA"/>
    <w:rsid w:val="00485388"/>
    <w:rsid w:val="00493AB5"/>
    <w:rsid w:val="004A231B"/>
    <w:rsid w:val="004A53A9"/>
    <w:rsid w:val="004B3DC2"/>
    <w:rsid w:val="004F6568"/>
    <w:rsid w:val="00511D3E"/>
    <w:rsid w:val="00516E93"/>
    <w:rsid w:val="00527901"/>
    <w:rsid w:val="0053501C"/>
    <w:rsid w:val="0055750C"/>
    <w:rsid w:val="00576E95"/>
    <w:rsid w:val="005A6E6F"/>
    <w:rsid w:val="00615BEF"/>
    <w:rsid w:val="00615E06"/>
    <w:rsid w:val="00630785"/>
    <w:rsid w:val="006A3FC5"/>
    <w:rsid w:val="006C0792"/>
    <w:rsid w:val="006D547E"/>
    <w:rsid w:val="00700281"/>
    <w:rsid w:val="007332D2"/>
    <w:rsid w:val="007631A8"/>
    <w:rsid w:val="00787A25"/>
    <w:rsid w:val="00790929"/>
    <w:rsid w:val="00792424"/>
    <w:rsid w:val="00794B68"/>
    <w:rsid w:val="00806200"/>
    <w:rsid w:val="00871265"/>
    <w:rsid w:val="008847EC"/>
    <w:rsid w:val="00894ACE"/>
    <w:rsid w:val="008C3B68"/>
    <w:rsid w:val="008F0407"/>
    <w:rsid w:val="008F103A"/>
    <w:rsid w:val="0091397E"/>
    <w:rsid w:val="00922B56"/>
    <w:rsid w:val="0092514B"/>
    <w:rsid w:val="009401DC"/>
    <w:rsid w:val="00947508"/>
    <w:rsid w:val="00956A93"/>
    <w:rsid w:val="009F1FB7"/>
    <w:rsid w:val="00A44CB8"/>
    <w:rsid w:val="00A54EAE"/>
    <w:rsid w:val="00AB29DD"/>
    <w:rsid w:val="00AD4A1C"/>
    <w:rsid w:val="00B156F5"/>
    <w:rsid w:val="00B2030D"/>
    <w:rsid w:val="00B74969"/>
    <w:rsid w:val="00B761DA"/>
    <w:rsid w:val="00BB1553"/>
    <w:rsid w:val="00BD2AB8"/>
    <w:rsid w:val="00BD5BD9"/>
    <w:rsid w:val="00BF2490"/>
    <w:rsid w:val="00BF737B"/>
    <w:rsid w:val="00C308DB"/>
    <w:rsid w:val="00C43290"/>
    <w:rsid w:val="00C840F3"/>
    <w:rsid w:val="00CB518C"/>
    <w:rsid w:val="00CE4DBE"/>
    <w:rsid w:val="00CE56EE"/>
    <w:rsid w:val="00D07205"/>
    <w:rsid w:val="00D42BE0"/>
    <w:rsid w:val="00D50702"/>
    <w:rsid w:val="00D7295C"/>
    <w:rsid w:val="00DB4731"/>
    <w:rsid w:val="00DD7E4A"/>
    <w:rsid w:val="00E63D8C"/>
    <w:rsid w:val="00E71E3D"/>
    <w:rsid w:val="00E769DC"/>
    <w:rsid w:val="00ED3DAA"/>
    <w:rsid w:val="00ED6AC2"/>
    <w:rsid w:val="00ED730E"/>
    <w:rsid w:val="00F24C91"/>
    <w:rsid w:val="00F34C4C"/>
    <w:rsid w:val="00F619E7"/>
    <w:rsid w:val="00F6560F"/>
    <w:rsid w:val="00F829A5"/>
    <w:rsid w:val="00F934DC"/>
    <w:rsid w:val="00F936DB"/>
    <w:rsid w:val="00FC6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B0C2E7"/>
  <w15:docId w15:val="{4A0E7A29-7A01-4FA7-8A58-2407F22AC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0281"/>
    <w:pPr>
      <w:spacing w:line="240" w:lineRule="auto"/>
    </w:pPr>
    <w:rPr>
      <w:rFonts w:ascii="Gill Sans MT" w:hAnsi="Gill Sans MT"/>
      <w:sz w:val="18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3DA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bCs/>
      <w:caps/>
      <w:sz w:val="28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75C50"/>
    <w:pPr>
      <w:outlineLvl w:val="1"/>
    </w:pPr>
    <w:rPr>
      <w:bCs w:val="0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3DAA"/>
    <w:rPr>
      <w:rFonts w:asciiTheme="majorHAnsi" w:eastAsiaTheme="majorEastAsia" w:hAnsiTheme="majorHAnsi" w:cstheme="majorBidi"/>
      <w:b/>
      <w:bCs/>
      <w:caps/>
      <w:sz w:val="28"/>
      <w:szCs w:val="28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175C50"/>
    <w:rPr>
      <w:rFonts w:asciiTheme="majorHAnsi" w:eastAsiaTheme="majorEastAsia" w:hAnsiTheme="majorHAnsi" w:cstheme="majorBidi"/>
      <w:b/>
      <w:caps/>
      <w:sz w:val="24"/>
      <w:szCs w:val="26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175C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75C50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75C5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5C50"/>
    <w:rPr>
      <w:lang w:val="en-CA"/>
    </w:rPr>
  </w:style>
  <w:style w:type="table" w:styleId="TableGrid">
    <w:name w:val="Table Grid"/>
    <w:basedOn w:val="TableNormal"/>
    <w:uiPriority w:val="59"/>
    <w:rsid w:val="00175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75C5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5C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C50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20438B"/>
    <w:pPr>
      <w:widowControl w:val="0"/>
      <w:autoSpaceDE w:val="0"/>
      <w:autoSpaceDN w:val="0"/>
      <w:adjustRightInd w:val="0"/>
      <w:spacing w:after="0"/>
      <w:ind w:left="720"/>
      <w:contextualSpacing/>
    </w:pPr>
    <w:rPr>
      <w:rFonts w:ascii="Arial" w:eastAsia="Times New Roman" w:hAnsi="Arial" w:cs="Times New Roman"/>
      <w:sz w:val="22"/>
      <w:szCs w:val="24"/>
    </w:rPr>
  </w:style>
  <w:style w:type="paragraph" w:styleId="NoSpacing">
    <w:name w:val="No Spacing"/>
    <w:uiPriority w:val="1"/>
    <w:qFormat/>
    <w:rsid w:val="00F6560F"/>
    <w:pPr>
      <w:spacing w:after="0" w:line="240" w:lineRule="auto"/>
    </w:pPr>
    <w:rPr>
      <w:rFonts w:ascii="Gill Sans MT" w:hAnsi="Gill Sans MT"/>
      <w:sz w:val="18"/>
      <w:lang w:val="en-CA"/>
    </w:rPr>
  </w:style>
  <w:style w:type="table" w:customStyle="1" w:styleId="TableGrid1">
    <w:name w:val="Table Grid1"/>
    <w:basedOn w:val="TableNormal"/>
    <w:next w:val="TableGrid"/>
    <w:uiPriority w:val="59"/>
    <w:rsid w:val="00BF24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B518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597f59cd3ac4adfaf4a596b1463ffd4 xmlns="e09329b2-cb0e-451f-91ea-d2c78b9d56a2">
      <Terms xmlns="http://schemas.microsoft.com/office/infopath/2007/PartnerControls"/>
    </c597f59cd3ac4adfaf4a596b1463ffd4>
    <TaxCatchAll xmlns="e09329b2-cb0e-451f-91ea-d2c78b9d56a2"/>
    <CH_Category_Text xmlns="e09329b2-cb0e-451f-91ea-d2c78b9d56a2" xsi:nil="true"/>
    <CH_Type xmlns="e09329b2-cb0e-451f-91ea-d2c78b9d56a2">Document</CH_Type>
    <CH_Keyword_Text xmlns="e09329b2-cb0e-451f-91ea-d2c78b9d56a2" xsi:nil="true"/>
    <CategoryDescription xmlns="http://schemas.microsoft.com/sharepoint.v3" xsi:nil="true"/>
    <n9733f1584ee4686b1584b84b33111c9 xmlns="e09329b2-cb0e-451f-91ea-d2c78b9d56a2">
      <Terms xmlns="http://schemas.microsoft.com/office/infopath/2007/PartnerControls"/>
    </n9733f1584ee4686b1584b84b33111c9>
    <CH_Department_Text xmlns="e09329b2-cb0e-451f-91ea-d2c78b9d56a2" xsi:nil="true"/>
    <Target_x0020_Audiences xmlns="465a0f3a-fad5-4e34-912f-515b40916a56" xsi:nil="true"/>
    <ca76ea8526f14766979fbad3a054dab7 xmlns="e09329b2-cb0e-451f-91ea-d2c78b9d56a2">
      <Terms xmlns="http://schemas.microsoft.com/office/infopath/2007/PartnerControls"/>
    </ca76ea8526f14766979fbad3a054dab7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opic Document" ma:contentTypeID="0x0101002038F845EA1535479D8DD92A2D6000610067684448066DC04CBEDD0DFE5B37F0AD" ma:contentTypeVersion="16" ma:contentTypeDescription="" ma:contentTypeScope="" ma:versionID="875e246e0825d82704d6c55c568fefd3">
  <xsd:schema xmlns:xsd="http://www.w3.org/2001/XMLSchema" xmlns:xs="http://www.w3.org/2001/XMLSchema" xmlns:p="http://schemas.microsoft.com/office/2006/metadata/properties" xmlns:ns2="http://schemas.microsoft.com/sharepoint.v3" xmlns:ns3="e09329b2-cb0e-451f-91ea-d2c78b9d56a2" xmlns:ns4="465a0f3a-fad5-4e34-912f-515b40916a56" targetNamespace="http://schemas.microsoft.com/office/2006/metadata/properties" ma:root="true" ma:fieldsID="034f0ab88596d2188d7f5a1afaf196a2" ns2:_="" ns3:_="" ns4:_="">
    <xsd:import namespace="http://schemas.microsoft.com/sharepoint.v3"/>
    <xsd:import namespace="e09329b2-cb0e-451f-91ea-d2c78b9d56a2"/>
    <xsd:import namespace="465a0f3a-fad5-4e34-912f-515b40916a56"/>
    <xsd:element name="properties">
      <xsd:complexType>
        <xsd:sequence>
          <xsd:element name="documentManagement">
            <xsd:complexType>
              <xsd:all>
                <xsd:element ref="ns2:CategoryDescription" minOccurs="0"/>
                <xsd:element ref="ns3:CH_Type" minOccurs="0"/>
                <xsd:element ref="ns3:CH_Department_Text" minOccurs="0"/>
                <xsd:element ref="ns3:CH_Category_Text" minOccurs="0"/>
                <xsd:element ref="ns3:CH_Keyword_Text" minOccurs="0"/>
                <xsd:element ref="ns3:ca76ea8526f14766979fbad3a054dab7" minOccurs="0"/>
                <xsd:element ref="ns3:n9733f1584ee4686b1584b84b33111c9" minOccurs="0"/>
                <xsd:element ref="ns3:c597f59cd3ac4adfaf4a596b1463ffd4" minOccurs="0"/>
                <xsd:element ref="ns3:TaxCatchAll" minOccurs="0"/>
                <xsd:element ref="ns3:TaxCatchAllLabel" minOccurs="0"/>
                <xsd:element ref="ns4:Target_x0020_Audienc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2" nillable="true" ma:displayName="Description" ma:internalName="CategoryDescrip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329b2-cb0e-451f-91ea-d2c78b9d56a2" elementFormDefault="qualified">
    <xsd:import namespace="http://schemas.microsoft.com/office/2006/documentManagement/types"/>
    <xsd:import namespace="http://schemas.microsoft.com/office/infopath/2007/PartnerControls"/>
    <xsd:element name="CH_Type" ma:index="6" nillable="true" ma:displayName="Type" ma:default="Document" ma:format="Dropdown" ma:internalName="CH_Type">
      <xsd:simpleType>
        <xsd:restriction base="dms:Choice">
          <xsd:enumeration value="Document"/>
          <xsd:enumeration value="Form"/>
          <xsd:enumeration value="Video"/>
        </xsd:restriction>
      </xsd:simpleType>
    </xsd:element>
    <xsd:element name="CH_Department_Text" ma:index="7" nillable="true" ma:displayName="Departments as Text" ma:internalName="CH_Department_Text" ma:readOnly="false">
      <xsd:simpleType>
        <xsd:restriction base="dms:Text">
          <xsd:maxLength value="255"/>
        </xsd:restriction>
      </xsd:simpleType>
    </xsd:element>
    <xsd:element name="CH_Category_Text" ma:index="8" nillable="true" ma:displayName="Category as Text" ma:internalName="CH_Category_Text">
      <xsd:simpleType>
        <xsd:restriction base="dms:Text">
          <xsd:maxLength value="255"/>
        </xsd:restriction>
      </xsd:simpleType>
    </xsd:element>
    <xsd:element name="CH_Keyword_Text" ma:index="9" nillable="true" ma:displayName="Keyword as Text" ma:internalName="CH_Keyword_Text">
      <xsd:simpleType>
        <xsd:restriction base="dms:Text">
          <xsd:maxLength value="255"/>
        </xsd:restriction>
      </xsd:simpleType>
    </xsd:element>
    <xsd:element name="ca76ea8526f14766979fbad3a054dab7" ma:index="11" nillable="true" ma:taxonomy="true" ma:internalName="ca76ea8526f14766979fbad3a054dab7" ma:taxonomyFieldName="CH_Keyword" ma:displayName="Keyword" ma:default="" ma:fieldId="{ca76ea85-26f1-4766-979f-bad3a054dab7}" ma:taxonomyMulti="true" ma:sspId="1eca0826-23e6-4f14-98b0-68f37d270280" ma:termSetId="c2f18775-478a-40bb-b50d-3dc12ae996b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733f1584ee4686b1584b84b33111c9" ma:index="13" nillable="true" ma:taxonomy="true" ma:internalName="n9733f1584ee4686b1584b84b33111c9" ma:taxonomyFieldName="CH_Department" ma:displayName="Department" ma:default="" ma:fieldId="{79733f15-84ee-4686-b158-4b84b33111c9}" ma:sspId="1eca0826-23e6-4f14-98b0-68f37d270280" ma:termSetId="0fa6b5fe-6f32-4f90-bfe6-16e4eea4515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c597f59cd3ac4adfaf4a596b1463ffd4" ma:index="17" nillable="true" ma:taxonomy="true" ma:internalName="c597f59cd3ac4adfaf4a596b1463ffd4" ma:taxonomyFieldName="CH_Category" ma:displayName="Category" ma:default="" ma:fieldId="{c597f59c-d3ac-4adf-af4a-596b1463ffd4}" ma:taxonomyMulti="true" ma:sspId="1eca0826-23e6-4f14-98b0-68f37d270280" ma:termSetId="46bda68d-fbe9-4942-bda2-5c910411f50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2f8653e1-f905-465a-9c36-c0700cf2c7fb}" ma:internalName="TaxCatchAll" ma:showField="CatchAllData" ma:web="e09329b2-cb0e-451f-91ea-d2c78b9d56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9" nillable="true" ma:displayName="Taxonomy Catch All Column1" ma:description="" ma:hidden="true" ma:list="{2f8653e1-f905-465a-9c36-c0700cf2c7fb}" ma:internalName="TaxCatchAllLabel" ma:readOnly="true" ma:showField="CatchAllDataLabel" ma:web="e09329b2-cb0e-451f-91ea-d2c78b9d56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a0f3a-fad5-4e34-912f-515b40916a56" elementFormDefault="qualified">
    <xsd:import namespace="http://schemas.microsoft.com/office/2006/documentManagement/types"/>
    <xsd:import namespace="http://schemas.microsoft.com/office/infopath/2007/PartnerControls"/>
    <xsd:element name="Target_x0020_Audiences" ma:index="21" nillable="true" ma:displayName="Target Audiences" ma:internalName="Target_x0020_Audiences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88E1D6-F5FF-4169-A5F8-31B799A879C3}">
  <ds:schemaRefs>
    <ds:schemaRef ds:uri="http://schemas.microsoft.com/office/2006/metadata/properties"/>
    <ds:schemaRef ds:uri="http://schemas.microsoft.com/office/infopath/2007/PartnerControls"/>
    <ds:schemaRef ds:uri="e09329b2-cb0e-451f-91ea-d2c78b9d56a2"/>
    <ds:schemaRef ds:uri="http://schemas.microsoft.com/sharepoint.v3"/>
    <ds:schemaRef ds:uri="465a0f3a-fad5-4e34-912f-515b40916a56"/>
  </ds:schemaRefs>
</ds:datastoreItem>
</file>

<file path=customXml/itemProps2.xml><?xml version="1.0" encoding="utf-8"?>
<ds:datastoreItem xmlns:ds="http://schemas.openxmlformats.org/officeDocument/2006/customXml" ds:itemID="{7B259BE7-F76A-4486-A673-F753C3D55F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730115-F15E-4B06-90D8-3F70CBE83E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.v3"/>
    <ds:schemaRef ds:uri="e09329b2-cb0e-451f-91ea-d2c78b9d56a2"/>
    <ds:schemaRef ds:uri="465a0f3a-fad5-4e34-912f-515b40916a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A9CDEC2-DA87-4113-8838-D81472517C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herine Williams</dc:creator>
  <cp:lastModifiedBy>Margaret Bain</cp:lastModifiedBy>
  <cp:revision>2</cp:revision>
  <cp:lastPrinted>2017-11-24T15:21:00Z</cp:lastPrinted>
  <dcterms:created xsi:type="dcterms:W3CDTF">2022-01-17T13:24:00Z</dcterms:created>
  <dcterms:modified xsi:type="dcterms:W3CDTF">2022-01-17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38F845EA1535479D8DD92A2D6000610067684448066DC04CBEDD0DFE5B37F0AD</vt:lpwstr>
  </property>
</Properties>
</file>